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AF725C" w14:textId="77777777" w:rsidR="009934E7" w:rsidRDefault="009934E7" w:rsidP="009934E7">
      <w:pPr>
        <w:spacing w:after="200"/>
        <w:ind w:firstLine="0"/>
        <w:rPr>
          <w:rFonts w:ascii="Meera Inimai" w:eastAsia="Meera Inimai" w:hAnsi="Meera Inimai" w:cs="Meera Inimai"/>
        </w:rPr>
      </w:pPr>
      <w:bookmarkStart w:id="0" w:name="_Hlk89947347"/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லகா</w:t>
      </w:r>
      <w:r>
        <w:rPr>
          <w:rFonts w:ascii="Meera Inimai" w:eastAsia="Meera Inimai" w:hAnsi="Meera Inimai" w:cs="Meera Inimai"/>
        </w:rPr>
        <w:t>..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யசு</w:t>
      </w:r>
      <w:r>
        <w:rPr>
          <w:rFonts w:ascii="Meera Inimai" w:eastAsia="Meera Inimai" w:hAnsi="Meera Inimai" w:cs="Meera Inimai"/>
        </w:rPr>
        <w:t xml:space="preserve"> 25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ய்ச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பண்ற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்மதிக்கிறேன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தம்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டம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ி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ி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ற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ங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சொல்லு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வ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டெம்பிரேச்ச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னும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எட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மி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ாஜா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தம்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ரு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வாங்கற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க்கன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ை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ப்பாரு</w:t>
      </w:r>
      <w:r>
        <w:rPr>
          <w:rFonts w:ascii="Meera Inimai" w:eastAsia="Meera Inimai" w:hAnsi="Meera Inimai" w:cs="Meera Inimai"/>
        </w:rPr>
        <w:t xml:space="preserve">.. </w:t>
      </w:r>
      <w:r>
        <w:rPr>
          <w:rFonts w:ascii="Nirmala UI" w:eastAsia="Meera Inimai" w:hAnsi="Nirmala UI" w:cs="Nirmala UI"/>
        </w:rPr>
        <w:t>ஞாயிற்ற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ழம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ப்பார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மதிய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ை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சாயங்காலம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ர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டாக்ட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நே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லாம்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ப்பா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ய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சிஸ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ித்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ார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பரேஷ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றக்கா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ா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அ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ர்ட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னு</w:t>
      </w:r>
      <w:r>
        <w:rPr>
          <w:rFonts w:ascii="Meera Inimai" w:eastAsia="Meera Inimai" w:hAnsi="Meera Inimai" w:cs="Meera Inimai"/>
        </w:rPr>
        <w:t xml:space="preserve">   </w:t>
      </w:r>
      <w:r>
        <w:rPr>
          <w:rFonts w:ascii="Nirmala UI" w:eastAsia="Meera Inimai" w:hAnsi="Nirmala UI" w:cs="Nirmala UI"/>
        </w:rPr>
        <w:t>தெரியாம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ரிங்கள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ை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ிக்கட்டுலயா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ிப்ட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ும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எங்கெங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்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ளோ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மா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பிரேஷ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ன்னிட்ட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ன்னலய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்டா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பழங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ோம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குடுக்கலா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நே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ன்சல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க்கலாம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க்க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ல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த்துருவி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ஜ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க்கலாம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ப்ரூட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லிப்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லா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ழ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ே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துக்கு</w:t>
      </w:r>
      <w:r>
        <w:rPr>
          <w:rFonts w:ascii="Meera Inimai" w:eastAsia="Meera Inimai" w:hAnsi="Meera Inimai" w:cs="Meera Inimai"/>
        </w:rPr>
        <w:t xml:space="preserve">..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ஸ்சார்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ுவாங்க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சிஸ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ா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ிருக்க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ர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றுபடி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லாம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மாத்தி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ணும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ைம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ற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ன்ன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ற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ன்னய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கட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சுவார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சுவி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லாம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ொம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ூர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்ரேன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ைமிங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து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ன்ன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ட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டன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ி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ா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ீடெய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ங்க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து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ௌ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ன்ன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ௌன்டர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ெள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த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ஷன்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ட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ஐ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ேன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இந்த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ரூ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வைய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வைப்பட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மேற்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க்கௌண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ற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ௌ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னும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எ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ௌண்ட்டர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ௌன்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ேன்</w:t>
      </w:r>
      <w:r>
        <w:rPr>
          <w:rFonts w:ascii="Meera Inimai" w:eastAsia="Meera Inimai" w:hAnsi="Meera Inimai" w:cs="Meera Inimai"/>
        </w:rPr>
        <w:t xml:space="preserve">..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வ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ன்ற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சலா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லிங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ன்ன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ௌண்டர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ல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ி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ா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ௌ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லா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ுட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ொலைஞ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டத்த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ி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யா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ச்சுருவாங்களா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ல</w:t>
      </w:r>
      <w:r>
        <w:rPr>
          <w:rFonts w:ascii="Meera Inimai" w:eastAsia="Meera Inimai" w:hAnsi="Meera Inimai" w:cs="Meera Inimai"/>
        </w:rPr>
        <w:t xml:space="preserve">. 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லீஸ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ம்ப்ளை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ந்த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ன்ச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ரூ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வை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நீங்கள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வி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ேன்கா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ஊ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ொலைவ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துர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நட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ைச்சுட்டாங்க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எந்நே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றப்பா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ஜ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சேஷ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க்க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ந்த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விழ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ட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ிறேன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கோயி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ன்னதா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பண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ரு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</w:t>
      </w:r>
      <w:r>
        <w:rPr>
          <w:rFonts w:ascii="Meera Inimai" w:eastAsia="Meera Inimai" w:hAnsi="Meera Inimai" w:cs="Meera Inimai"/>
        </w:rPr>
        <w:t xml:space="preserve">?. </w:t>
      </w:r>
      <w:r>
        <w:rPr>
          <w:rFonts w:ascii="Nirmala UI" w:eastAsia="Meera Inimai" w:hAnsi="Nirmala UI" w:cs="Nirmala UI"/>
        </w:rPr>
        <w:t>இந்த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்ல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ீ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ிசன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க்கெ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</w:t>
      </w:r>
      <w:r>
        <w:rPr>
          <w:rFonts w:ascii="Meera Inimai" w:eastAsia="Meera Inimai" w:hAnsi="Meera Inimai" w:cs="Meera Inimai"/>
        </w:rPr>
        <w:t xml:space="preserve">?. </w:t>
      </w:r>
      <w:r>
        <w:rPr>
          <w:rFonts w:ascii="Nirmala UI" w:eastAsia="Meera Inimai" w:hAnsi="Nirmala UI" w:cs="Nirmala UI"/>
        </w:rPr>
        <w:t>டிக்க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றதுக்கு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எ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ௌ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இந்ந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ஷேசங்கங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ீடெய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அ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ெண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ுத்தவா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ற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ா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ர்ச்ச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ிஷே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அர்ச்சனை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lastRenderedPageBreak/>
        <w:t>அபிஷே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க்க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ணும்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ரு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னும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ிஷே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ல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யில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சேஷ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ந்நேர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ஜ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ா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ும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ய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னும்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பொருளெ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ம்மல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த்துரலா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வ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தம்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ப்ப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ைல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இட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ோச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ூ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ொங்க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நேர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எத்த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பெஷல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ாத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ாங்க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ந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ேமி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ு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சாப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ேபி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ய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்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யா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ச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ன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நை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ோ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ெலிவர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ன்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ப்பிங்களா</w:t>
      </w:r>
      <w:r>
        <w:rPr>
          <w:rFonts w:ascii="Meera Inimai" w:eastAsia="Meera Inimai" w:hAnsi="Meera Inimai" w:cs="Meera Inimai"/>
        </w:rPr>
        <w:t>?.</w:t>
      </w:r>
      <w:r>
        <w:rPr>
          <w:rFonts w:ascii="Nirmala UI" w:eastAsia="Meera Inimai" w:hAnsi="Nirmala UI" w:cs="Nirmala UI"/>
        </w:rPr>
        <w:t>தன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ஜ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ளோ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ப்பா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புடவ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ாஜ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டவ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லை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காட்ட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பூன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டு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த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க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நேர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ஸ்டம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டவைய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மிப்பிங்கள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ந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ட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ட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மிங்க</w:t>
      </w:r>
      <w:r>
        <w:rPr>
          <w:rFonts w:ascii="Meera Inimai" w:eastAsia="Meera Inimai" w:hAnsi="Meera Inimai" w:cs="Meera Inimai"/>
        </w:rPr>
        <w:t xml:space="preserve">. </w:t>
      </w:r>
      <w:r>
        <w:rPr>
          <w:rFonts w:ascii="Nirmala UI" w:eastAsia="Meera Inimai" w:hAnsi="Nirmala UI" w:cs="Nirmala UI"/>
        </w:rPr>
        <w:t>ப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னும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கலர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்</w:t>
      </w:r>
      <w:r>
        <w:rPr>
          <w:rFonts w:ascii="Meera Inimai" w:eastAsia="Meera Inimai" w:hAnsi="Meera Inimai" w:cs="Meera Inimai"/>
        </w:rPr>
        <w:t>..</w:t>
      </w:r>
      <w:r>
        <w:rPr>
          <w:rFonts w:ascii="Nirmala UI" w:eastAsia="Meera Inimai" w:hAnsi="Nirmala UI" w:cs="Nirmala UI"/>
        </w:rPr>
        <w:t>மேற்கொ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ர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ிங்கள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புடவ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ே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னித்தன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ல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ேலை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னி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எ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ரைட்டி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மி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ீங்க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புடவ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ள்ளு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ஒ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ொ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வ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இவ்வளவ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ௌன்ட்ட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றோ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ை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கொரா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ு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ஜக்சன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கோவி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ல்ட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கோவி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ைன்டிப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ல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ஞ்சக்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டம்ப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ாகும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ச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ஜக்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ல்</w:t>
      </w:r>
      <w:r>
        <w:rPr>
          <w:rFonts w:ascii="Meera Inimai" w:eastAsia="Meera Inimai" w:hAnsi="Meera Inimai" w:cs="Meera Inimai"/>
        </w:rPr>
        <w:t xml:space="preserve">   </w:t>
      </w:r>
      <w:r>
        <w:rPr>
          <w:rFonts w:ascii="Nirmala UI" w:eastAsia="Meera Inimai" w:hAnsi="Nirmala UI" w:cs="Nirmala UI"/>
        </w:rPr>
        <w:t>முட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ன்னு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லைய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ய்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ா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ச்ச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எந்தமா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ஜக்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க்கி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டம்ப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அத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ஜாக்ச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ு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டலாம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ா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ாது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க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ீ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்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டலா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கற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ட்ட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டலாமா</w:t>
      </w:r>
      <w:r>
        <w:rPr>
          <w:rFonts w:ascii="Meera Inimai" w:eastAsia="Meera Inimai" w:hAnsi="Meera Inimai" w:cs="Meera Inimai"/>
        </w:rPr>
        <w:t xml:space="preserve">?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லாட்ஜ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ேன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இப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ீ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ோம்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ப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ங்கறாப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ூ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ா</w:t>
      </w:r>
      <w:r>
        <w:rPr>
          <w:rFonts w:ascii="Meera Inimai" w:eastAsia="Meera Inimai" w:hAnsi="Meera Inimai" w:cs="Meera Inimai"/>
        </w:rPr>
        <w:t>?</w:t>
      </w:r>
      <w:r>
        <w:rPr>
          <w:rFonts w:ascii="Nirmala UI" w:eastAsia="Meera Inimai" w:hAnsi="Nirmala UI" w:cs="Nirmala UI"/>
        </w:rPr>
        <w:t>வயசானவங்க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இர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ருக்காங்க</w:t>
      </w:r>
      <w:r>
        <w:rPr>
          <w:rFonts w:ascii="Meera Inimai" w:eastAsia="Meera Inimai" w:hAnsi="Meera Inimai" w:cs="Meera Inimai"/>
        </w:rPr>
        <w:t>.</w:t>
      </w:r>
      <w:r>
        <w:rPr>
          <w:rFonts w:ascii="Nirmala UI" w:eastAsia="Meera Inimai" w:hAnsi="Nirmala UI" w:cs="Nirmala UI"/>
        </w:rPr>
        <w:t>வெஸ்ட்டர்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ய்ல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ரீமல்</w:t>
      </w:r>
      <w:r>
        <w:rPr>
          <w:rFonts w:ascii="Meera Inimai" w:eastAsia="Meera Inimai" w:hAnsi="Meera Inimai" w:cs="Meera Inimai"/>
        </w:rPr>
        <w:t xml:space="preserve"> </w:t>
      </w:r>
    </w:p>
    <w:bookmarkEnd w:id="0"/>
    <w:p w14:paraId="51CF04C8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era Inimai">
    <w:altName w:val="Calibri"/>
    <w:charset w:val="00"/>
    <w:family w:val="auto"/>
    <w:pitch w:val="default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sDA3NjS0NLE0MrBQ0lEKTi0uzszPAykwrAUA95fELywAAAA="/>
  </w:docVars>
  <w:rsids>
    <w:rsidRoot w:val="009934E7"/>
    <w:rsid w:val="006370C0"/>
    <w:rsid w:val="009934E7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44E12"/>
  <w15:chartTrackingRefBased/>
  <w15:docId w15:val="{127D3E25-303C-42D1-8FFE-CC36BE5C8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57</Words>
  <Characters>4886</Characters>
  <Application>Microsoft Office Word</Application>
  <DocSecurity>0</DocSecurity>
  <Lines>40</Lines>
  <Paragraphs>11</Paragraphs>
  <ScaleCrop>false</ScaleCrop>
  <Company/>
  <LinksUpToDate>false</LinksUpToDate>
  <CharactersWithSpaces>5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7:32:00Z</dcterms:created>
  <dcterms:modified xsi:type="dcterms:W3CDTF">2021-12-09T07:34:00Z</dcterms:modified>
</cp:coreProperties>
</file>